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8499CE" w14:textId="27B97243" w:rsidR="00CF4DBF" w:rsidRDefault="00881536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rPr>
          <w:b/>
          <w:sz w:val="30"/>
          <w:szCs w:val="30"/>
        </w:rPr>
        <w:t xml:space="preserve">Ethical Submission: </w:t>
      </w:r>
      <w:r w:rsidR="007A74B6" w:rsidRPr="007A74B6">
        <w:rPr>
          <w:b/>
          <w:sz w:val="30"/>
          <w:szCs w:val="30"/>
        </w:rPr>
        <w:t xml:space="preserve">Survey on the awareness, understanding and usage of Subresource Integrity (SRI) by web </w:t>
      </w:r>
      <w:r w:rsidR="003D5998" w:rsidRPr="007A74B6">
        <w:rPr>
          <w:b/>
          <w:sz w:val="30"/>
          <w:szCs w:val="30"/>
        </w:rPr>
        <w:t>developers</w:t>
      </w:r>
    </w:p>
    <w:p w14:paraId="7B0D6978" w14:textId="77777777" w:rsidR="00CF4DBF" w:rsidRDefault="00CF4DB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tbl>
      <w:tblPr>
        <w:tblStyle w:val="a"/>
        <w:tblW w:w="9029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662C9A" w14:paraId="6AC377F5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427B0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Timestamp</w:t>
            </w:r>
          </w:p>
        </w:tc>
      </w:tr>
      <w:tr w:rsidR="00662C9A" w14:paraId="44887C21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DD6DB" w14:textId="67CA6B95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t>29</w:t>
            </w:r>
            <w:r w:rsidR="00E572EB">
              <w:t>/</w:t>
            </w:r>
            <w:r w:rsidR="000302B0">
              <w:t>0</w:t>
            </w:r>
            <w:r>
              <w:t>8</w:t>
            </w:r>
            <w:r w:rsidR="00E572EB">
              <w:t>/201</w:t>
            </w:r>
            <w:r w:rsidR="000302B0">
              <w:t>9</w:t>
            </w:r>
            <w:r w:rsidR="00E572EB">
              <w:t xml:space="preserve"> </w:t>
            </w:r>
          </w:p>
        </w:tc>
      </w:tr>
      <w:tr w:rsidR="00662C9A" w14:paraId="2C9D04A1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EDF65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Study Title:</w:t>
            </w:r>
          </w:p>
        </w:tc>
      </w:tr>
      <w:tr w:rsidR="00662C9A" w14:paraId="5EECB738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74D49" w14:textId="1EAD6F07" w:rsidR="00CF4DBF" w:rsidRDefault="00881536" w:rsidP="001142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t>Survey</w:t>
            </w:r>
            <w:r w:rsidR="00114251">
              <w:t xml:space="preserve"> on</w:t>
            </w:r>
            <w:r w:rsidR="008A542A" w:rsidRPr="008A542A">
              <w:t xml:space="preserve"> </w:t>
            </w:r>
            <w:r w:rsidR="00114251">
              <w:rPr>
                <w:color w:val="000000"/>
              </w:rPr>
              <w:t>the awareness</w:t>
            </w:r>
            <w:r w:rsidR="007A74B6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understanding</w:t>
            </w:r>
            <w:r w:rsidR="007A74B6">
              <w:rPr>
                <w:color w:val="000000"/>
              </w:rPr>
              <w:t xml:space="preserve"> and</w:t>
            </w:r>
            <w:r w:rsidR="00377FC1">
              <w:rPr>
                <w:color w:val="000000"/>
              </w:rPr>
              <w:t xml:space="preserve"> </w:t>
            </w:r>
            <w:r w:rsidR="007A74B6">
              <w:rPr>
                <w:color w:val="000000"/>
              </w:rPr>
              <w:t xml:space="preserve">usage of </w:t>
            </w:r>
            <w:r w:rsidR="00114251">
              <w:rPr>
                <w:color w:val="000000"/>
              </w:rPr>
              <w:t>Subresource Integrity (SRI)</w:t>
            </w:r>
            <w:r w:rsidR="007A74B6">
              <w:rPr>
                <w:color w:val="000000"/>
              </w:rPr>
              <w:t xml:space="preserve"> by web </w:t>
            </w:r>
            <w:r w:rsidR="003D5998">
              <w:rPr>
                <w:color w:val="000000"/>
              </w:rPr>
              <w:t>developers</w:t>
            </w:r>
          </w:p>
        </w:tc>
      </w:tr>
      <w:tr w:rsidR="00662C9A" w14:paraId="6F09D9D1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DC70C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Researcher(s):</w:t>
            </w:r>
          </w:p>
        </w:tc>
      </w:tr>
      <w:tr w:rsidR="00662C9A" w14:paraId="69F1872D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62B8C" w14:textId="6F2D217A" w:rsidR="00CF4DBF" w:rsidRDefault="00881536" w:rsidP="001142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t>Bertil Chapuis</w:t>
            </w:r>
            <w:r w:rsidR="008A542A">
              <w:t xml:space="preserve">, </w:t>
            </w:r>
            <w:r>
              <w:t>Mauro Cherubini</w:t>
            </w:r>
            <w:r w:rsidR="008A542A">
              <w:t>,</w:t>
            </w:r>
            <w:r>
              <w:t xml:space="preserve"> </w:t>
            </w:r>
            <w:r w:rsidR="00D11DAC">
              <w:t xml:space="preserve">Kévin Huguenin, </w:t>
            </w:r>
            <w:r>
              <w:t>Olamide Omolola</w:t>
            </w:r>
            <w:r w:rsidR="008A542A">
              <w:t xml:space="preserve"> </w:t>
            </w:r>
          </w:p>
        </w:tc>
      </w:tr>
      <w:tr w:rsidR="00662C9A" w14:paraId="17E416FE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DBCA12" w14:textId="77777777" w:rsidR="00CF4DBF" w:rsidRDefault="00881536">
            <w:pPr>
              <w:widowControl w:val="0"/>
              <w:rPr>
                <w:b/>
              </w:rPr>
            </w:pPr>
            <w:r>
              <w:rPr>
                <w:b/>
              </w:rPr>
              <w:t>Email address(es) of researcher(s):</w:t>
            </w:r>
          </w:p>
        </w:tc>
      </w:tr>
      <w:tr w:rsidR="00662C9A" w14:paraId="173E64A6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2CAE4" w14:textId="6C0760F6" w:rsidR="00CF4DBF" w:rsidRDefault="00881536" w:rsidP="00114251">
            <w:pPr>
              <w:widowControl w:val="0"/>
            </w:pPr>
            <w:r>
              <w:t>bertil.chapuis</w:t>
            </w:r>
            <w:r w:rsidR="00E572EB">
              <w:t xml:space="preserve">@unil.ch, </w:t>
            </w:r>
            <w:r w:rsidR="00D025F5" w:rsidRPr="00114251">
              <w:t>mauro.cherubini@unil.ch</w:t>
            </w:r>
            <w:r w:rsidR="00D025F5">
              <w:t xml:space="preserve">, </w:t>
            </w:r>
            <w:r w:rsidR="00E572EB">
              <w:t>kevin.huguenin@unil.ch</w:t>
            </w:r>
            <w:r w:rsidR="00E33D4C">
              <w:t>,</w:t>
            </w:r>
            <w:r w:rsidR="00D025F5">
              <w:t xml:space="preserve"> </w:t>
            </w:r>
            <w:r>
              <w:t>olamide.omolola@unil.ch</w:t>
            </w:r>
          </w:p>
        </w:tc>
      </w:tr>
      <w:tr w:rsidR="00662C9A" w14:paraId="76C73D16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7E349" w14:textId="77777777" w:rsidR="00CF4DBF" w:rsidRDefault="00881536">
            <w:pPr>
              <w:widowControl w:val="0"/>
              <w:rPr>
                <w:b/>
              </w:rPr>
            </w:pPr>
            <w:r>
              <w:rPr>
                <w:b/>
              </w:rPr>
              <w:t>Responsible Professor:</w:t>
            </w:r>
          </w:p>
        </w:tc>
      </w:tr>
      <w:tr w:rsidR="00662C9A" w14:paraId="357E366B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F5F77" w14:textId="30A91A0D" w:rsidR="00CF4DBF" w:rsidRDefault="00881536">
            <w:pPr>
              <w:widowControl w:val="0"/>
              <w:rPr>
                <w:b/>
              </w:rPr>
            </w:pPr>
            <w:r>
              <w:t xml:space="preserve">Kévin </w:t>
            </w:r>
            <w:r>
              <w:t>Huguenin</w:t>
            </w:r>
          </w:p>
        </w:tc>
      </w:tr>
      <w:tr w:rsidR="00662C9A" w14:paraId="324324AB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A66B6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Responsible Professor is:</w:t>
            </w:r>
          </w:p>
        </w:tc>
      </w:tr>
      <w:tr w:rsidR="00662C9A" w14:paraId="0E3138CC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E271B6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t>Organizer</w:t>
            </w:r>
          </w:p>
        </w:tc>
      </w:tr>
      <w:tr w:rsidR="00662C9A" w14:paraId="2BE214F7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CB03F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Research question(s) to be answered by the study:</w:t>
            </w:r>
          </w:p>
        </w:tc>
      </w:tr>
      <w:tr w:rsidR="00662C9A" w14:paraId="27F58205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03B689" w14:textId="67855F9D" w:rsidR="00114251" w:rsidRDefault="00881536" w:rsidP="00114251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Are </w:t>
            </w:r>
            <w:r w:rsidR="007A74B6">
              <w:rPr>
                <w:rFonts w:ascii="Arial" w:hAnsi="Arial" w:cs="Arial"/>
                <w:color w:val="000000"/>
                <w:sz w:val="22"/>
                <w:szCs w:val="22"/>
              </w:rPr>
              <w:t xml:space="preserve">web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developers aware of SRI?</w:t>
            </w:r>
          </w:p>
          <w:p w14:paraId="1FB7D2F3" w14:textId="30196375" w:rsidR="00114251" w:rsidRDefault="00881536" w:rsidP="00114251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Do </w:t>
            </w:r>
            <w:r w:rsidR="007A74B6">
              <w:rPr>
                <w:rFonts w:ascii="Arial" w:hAnsi="Arial" w:cs="Arial"/>
                <w:color w:val="000000"/>
                <w:sz w:val="22"/>
                <w:szCs w:val="22"/>
              </w:rPr>
              <w:t xml:space="preserve">web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developers understand SRI</w:t>
            </w:r>
            <w:r w:rsidR="007A74B6">
              <w:rPr>
                <w:rFonts w:ascii="Arial" w:hAnsi="Arial" w:cs="Arial"/>
                <w:color w:val="000000"/>
                <w:sz w:val="22"/>
                <w:szCs w:val="22"/>
              </w:rPr>
              <w:t>?</w:t>
            </w:r>
          </w:p>
          <w:p w14:paraId="1B4B046D" w14:textId="008FDEDF" w:rsidR="005B0135" w:rsidRPr="000302B0" w:rsidRDefault="00881536" w:rsidP="00C174A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How</w:t>
            </w:r>
            <w:r w:rsidR="00114251">
              <w:rPr>
                <w:rFonts w:ascii="Arial" w:hAnsi="Arial" w:cs="Arial"/>
                <w:color w:val="000000"/>
                <w:sz w:val="22"/>
                <w:szCs w:val="22"/>
              </w:rPr>
              <w:t xml:space="preserve"> </w:t>
            </w:r>
            <w:r w:rsidR="008D144A">
              <w:rPr>
                <w:rFonts w:ascii="Arial" w:hAnsi="Arial" w:cs="Arial"/>
                <w:color w:val="000000"/>
                <w:sz w:val="22"/>
                <w:szCs w:val="22"/>
              </w:rPr>
              <w:t xml:space="preserve">do </w:t>
            </w:r>
            <w:r w:rsidR="007A74B6">
              <w:rPr>
                <w:rFonts w:ascii="Arial" w:hAnsi="Arial" w:cs="Arial"/>
                <w:color w:val="000000"/>
                <w:sz w:val="22"/>
                <w:szCs w:val="22"/>
              </w:rPr>
              <w:t xml:space="preserve">web </w:t>
            </w:r>
            <w:r w:rsidR="00114251">
              <w:rPr>
                <w:rFonts w:ascii="Arial" w:hAnsi="Arial" w:cs="Arial"/>
                <w:color w:val="000000"/>
                <w:sz w:val="22"/>
                <w:szCs w:val="22"/>
              </w:rPr>
              <w:t xml:space="preserve">developers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use</w:t>
            </w:r>
            <w:r w:rsidR="00114251">
              <w:rPr>
                <w:rFonts w:ascii="Arial" w:hAnsi="Arial" w:cs="Arial"/>
                <w:color w:val="000000"/>
                <w:sz w:val="22"/>
                <w:szCs w:val="22"/>
              </w:rPr>
              <w:t xml:space="preserve"> SRI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?</w:t>
            </w:r>
          </w:p>
        </w:tc>
      </w:tr>
      <w:tr w:rsidR="00662C9A" w14:paraId="113F1494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9CB0B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Study design and procedure:</w:t>
            </w:r>
          </w:p>
        </w:tc>
      </w:tr>
      <w:tr w:rsidR="00662C9A" w14:paraId="2E699691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E005C" w14:textId="00A442F9" w:rsidR="00F31B7A" w:rsidRDefault="00881536" w:rsidP="00975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We </w:t>
            </w:r>
            <w:r w:rsidR="00975BED">
              <w:t>send</w:t>
            </w:r>
            <w:r>
              <w:t xml:space="preserve"> </w:t>
            </w:r>
            <w:r w:rsidR="001006C1">
              <w:t>an anonymous</w:t>
            </w:r>
            <w:r>
              <w:t xml:space="preserve"> </w:t>
            </w:r>
            <w:r w:rsidR="00427F53">
              <w:t>survey</w:t>
            </w:r>
            <w:r w:rsidR="00975BED">
              <w:t xml:space="preserve"> by email</w:t>
            </w:r>
            <w:r>
              <w:t xml:space="preserve"> </w:t>
            </w:r>
            <w:r w:rsidR="00975BED">
              <w:t xml:space="preserve">to </w:t>
            </w:r>
            <w:r>
              <w:t>web developers</w:t>
            </w:r>
            <w:r w:rsidR="00975BED">
              <w:t xml:space="preserve"> who </w:t>
            </w:r>
            <w:r w:rsidR="003E472D">
              <w:t>manage domain names (</w:t>
            </w:r>
            <w:r w:rsidR="00DD6A9C">
              <w:t xml:space="preserve">e.g., </w:t>
            </w:r>
            <w:r w:rsidR="003E472D">
              <w:t xml:space="preserve">webmaster@unil.ch) or who </w:t>
            </w:r>
            <w:r w:rsidR="00975BED">
              <w:t xml:space="preserve">publicly share their email address on </w:t>
            </w:r>
            <w:r w:rsidR="00D63DD2">
              <w:t>webpages</w:t>
            </w:r>
            <w:r w:rsidR="00E51BBB">
              <w:t xml:space="preserve"> associated with web technologies (Wordpress and </w:t>
            </w:r>
            <w:r w:rsidR="00B37DC6">
              <w:t>Nodejs</w:t>
            </w:r>
            <w:r w:rsidR="00E51BBB">
              <w:t>.)</w:t>
            </w:r>
            <w:r>
              <w:t xml:space="preserve">. </w:t>
            </w:r>
            <w:r w:rsidR="00975BED">
              <w:t>The survey is hosted on Qualtrics</w:t>
            </w:r>
            <w:r w:rsidR="008E275F">
              <w:t xml:space="preserve">, and </w:t>
            </w:r>
            <w:r w:rsidR="00E40055">
              <w:t>web developers</w:t>
            </w:r>
            <w:r w:rsidR="00975BED">
              <w:t xml:space="preserve"> answer </w:t>
            </w:r>
            <w:r w:rsidR="00E40055">
              <w:t xml:space="preserve">to the survey </w:t>
            </w:r>
            <w:r w:rsidR="00975BED">
              <w:t>anonymously and voluntarily.</w:t>
            </w:r>
            <w:r w:rsidR="002D6E7A">
              <w:t xml:space="preserve"> </w:t>
            </w:r>
          </w:p>
          <w:p w14:paraId="4A319490" w14:textId="77777777" w:rsidR="00F31B7A" w:rsidRDefault="00F31B7A" w:rsidP="00975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14:paraId="3C05325B" w14:textId="5D86C35A" w:rsidR="00051051" w:rsidRPr="003B1514" w:rsidRDefault="00881536" w:rsidP="00975B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If the number of </w:t>
            </w:r>
            <w:r w:rsidR="00473CF1">
              <w:t>respondents</w:t>
            </w:r>
            <w:r>
              <w:t xml:space="preserve"> is not sufficient, we will investigate the use </w:t>
            </w:r>
            <w:r w:rsidR="008913EF">
              <w:t>of alumni network</w:t>
            </w:r>
            <w:r w:rsidR="00473CF1">
              <w:t>s</w:t>
            </w:r>
            <w:r w:rsidR="008913EF">
              <w:t xml:space="preserve"> </w:t>
            </w:r>
            <w:r w:rsidR="009A3AC3">
              <w:t>and</w:t>
            </w:r>
            <w:r w:rsidR="008913EF">
              <w:t xml:space="preserve"> </w:t>
            </w:r>
            <w:r>
              <w:t>commercial survey platform</w:t>
            </w:r>
            <w:r w:rsidR="00473CF1">
              <w:t>s</w:t>
            </w:r>
            <w:r w:rsidR="00E15550">
              <w:t xml:space="preserve"> (such as Amazon Mechanical Turk)</w:t>
            </w:r>
            <w:r w:rsidR="00F31B7A">
              <w:t xml:space="preserve"> to </w:t>
            </w:r>
            <w:r w:rsidR="002D246B">
              <w:t>gather</w:t>
            </w:r>
            <w:r w:rsidR="00F31B7A">
              <w:t xml:space="preserve"> additional answers</w:t>
            </w:r>
            <w:r>
              <w:t>.</w:t>
            </w:r>
            <w:r w:rsidR="00473CF1">
              <w:t xml:space="preserve"> In both cases, the data</w:t>
            </w:r>
            <w:r w:rsidR="0042509F">
              <w:t xml:space="preserve"> will be collected</w:t>
            </w:r>
            <w:r w:rsidR="00473CF1">
              <w:t xml:space="preserve"> anonymously.</w:t>
            </w:r>
          </w:p>
        </w:tc>
      </w:tr>
      <w:tr w:rsidR="00662C9A" w14:paraId="62A4394B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1F36C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Type of compensation offered to the participants (monetary, other, none):</w:t>
            </w:r>
          </w:p>
        </w:tc>
      </w:tr>
      <w:tr w:rsidR="00662C9A" w14:paraId="4184B408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6E1E3" w14:textId="6F28A6F8" w:rsidR="00CF4DBF" w:rsidRDefault="00881536" w:rsidP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t>We will not pay t</w:t>
            </w:r>
            <w:r>
              <w:t>he web developers</w:t>
            </w:r>
            <w:r w:rsidR="0071784D">
              <w:t xml:space="preserve"> who</w:t>
            </w:r>
            <w:r>
              <w:t xml:space="preserve"> </w:t>
            </w:r>
            <w:r w:rsidR="0068522A">
              <w:t xml:space="preserve">voluntarily </w:t>
            </w:r>
            <w:r>
              <w:t>answer the questionnair</w:t>
            </w:r>
            <w:r>
              <w:t>e</w:t>
            </w:r>
            <w:r>
              <w:t xml:space="preserve">. </w:t>
            </w:r>
            <w:r w:rsidR="00B13C61">
              <w:t>The web developers who</w:t>
            </w:r>
            <w:r w:rsidR="00F136FA">
              <w:t xml:space="preserve"> </w:t>
            </w:r>
            <w:r w:rsidR="00B13C61">
              <w:t xml:space="preserve">answer through a survey platform will receive </w:t>
            </w:r>
            <w:r w:rsidR="00E229CD">
              <w:t>monetary</w:t>
            </w:r>
            <w:r w:rsidR="00B13C61">
              <w:t xml:space="preserve"> compensation.</w:t>
            </w:r>
          </w:p>
        </w:tc>
      </w:tr>
      <w:tr w:rsidR="00662C9A" w14:paraId="39919309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B6655" w14:textId="77777777" w:rsidR="00CF4DBF" w:rsidRDefault="00881536">
            <w:pPr>
              <w:widowControl w:val="0"/>
            </w:pPr>
            <w:r>
              <w:rPr>
                <w:b/>
              </w:rPr>
              <w:lastRenderedPageBreak/>
              <w:t>Does the experimental procedure involve deception of participants?</w:t>
            </w:r>
          </w:p>
        </w:tc>
      </w:tr>
      <w:tr w:rsidR="00662C9A" w14:paraId="64291B25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2970A" w14:textId="77777777" w:rsidR="00CF4DBF" w:rsidRDefault="00881536">
            <w:pPr>
              <w:widowControl w:val="0"/>
            </w:pPr>
            <w:r>
              <w:t>No</w:t>
            </w:r>
          </w:p>
        </w:tc>
      </w:tr>
      <w:tr w:rsidR="00662C9A" w14:paraId="503B45D5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34358" w14:textId="77777777" w:rsidR="00CF4DBF" w:rsidRDefault="00881536">
            <w:pPr>
              <w:widowControl w:val="0"/>
            </w:pPr>
            <w:r>
              <w:rPr>
                <w:b/>
              </w:rPr>
              <w:t>If yes, why is deception necessary?</w:t>
            </w:r>
          </w:p>
        </w:tc>
      </w:tr>
      <w:tr w:rsidR="00662C9A" w14:paraId="5D5879C3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2E56F" w14:textId="77777777" w:rsidR="00CF4DBF" w:rsidRDefault="00CF4DBF">
            <w:pPr>
              <w:widowControl w:val="0"/>
            </w:pPr>
          </w:p>
        </w:tc>
      </w:tr>
      <w:tr w:rsidR="00662C9A" w14:paraId="1BF2C3DC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440EA6" w14:textId="77777777" w:rsidR="00CF4DBF" w:rsidRDefault="00881536">
            <w:pPr>
              <w:widowControl w:val="0"/>
            </w:pPr>
            <w:r>
              <w:rPr>
                <w:b/>
              </w:rPr>
              <w:t xml:space="preserve">Are there any reasonably foreseeable risks or discomforts to participants </w:t>
            </w:r>
            <w:r>
              <w:rPr>
                <w:b/>
              </w:rPr>
              <w:t>and or groups/ communities?</w:t>
            </w:r>
          </w:p>
        </w:tc>
      </w:tr>
      <w:tr w:rsidR="00662C9A" w14:paraId="6AA474DB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08253" w14:textId="420DA04B" w:rsidR="00CF4DBF" w:rsidRDefault="00881536">
            <w:pPr>
              <w:widowControl w:val="0"/>
            </w:pPr>
            <w:r>
              <w:t>Yes</w:t>
            </w:r>
          </w:p>
        </w:tc>
      </w:tr>
      <w:tr w:rsidR="00662C9A" w14:paraId="73652763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3D312" w14:textId="77777777" w:rsidR="00CF4DBF" w:rsidRDefault="00881536">
            <w:pPr>
              <w:widowControl w:val="0"/>
            </w:pPr>
            <w:r>
              <w:rPr>
                <w:b/>
              </w:rPr>
              <w:t>If yes, indicate probability, magnitude, and duration of each (note that risks may be physical, psychological, social, legal and economic) and outline provision to minimize risk</w:t>
            </w:r>
          </w:p>
        </w:tc>
      </w:tr>
      <w:tr w:rsidR="00662C9A" w14:paraId="759552AD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4F69B" w14:textId="685D9A0B" w:rsidR="00CF4DBF" w:rsidRDefault="00881536">
            <w:pPr>
              <w:widowControl w:val="0"/>
            </w:pPr>
            <w:r>
              <w:t xml:space="preserve">We will send unsolicited emails, which might be perceived as spam. The </w:t>
            </w:r>
            <w:r w:rsidR="007D5B58">
              <w:t>surveys</w:t>
            </w:r>
            <w:r>
              <w:t xml:space="preserve"> will </w:t>
            </w:r>
            <w:r w:rsidR="005D4980">
              <w:t xml:space="preserve">be sent to </w:t>
            </w:r>
            <w:r w:rsidR="00854467">
              <w:t>web developers</w:t>
            </w:r>
            <w:r w:rsidR="006244C7">
              <w:t xml:space="preserve"> only once</w:t>
            </w:r>
            <w:r w:rsidR="005D4980">
              <w:t xml:space="preserve">. </w:t>
            </w:r>
            <w:r w:rsidR="00831BD8">
              <w:t>The emails</w:t>
            </w:r>
            <w:r w:rsidR="005D4980">
              <w:t xml:space="preserve"> will contain an unsubscribe </w:t>
            </w:r>
            <w:r w:rsidR="00A11730">
              <w:t>link</w:t>
            </w:r>
            <w:r w:rsidR="005D4980">
              <w:t xml:space="preserve"> that will effectively </w:t>
            </w:r>
            <w:r w:rsidR="00A11730">
              <w:t>prevent further contacts</w:t>
            </w:r>
            <w:r w:rsidR="005D4980">
              <w:t>.</w:t>
            </w:r>
            <w:r w:rsidR="00A11730">
              <w:t xml:space="preserve"> Those who do not unsubscribe will eventually receive the </w:t>
            </w:r>
            <w:r w:rsidR="001D7EF1">
              <w:t>analysis</w:t>
            </w:r>
            <w:r w:rsidR="00A11730">
              <w:t xml:space="preserve"> of the survey.</w:t>
            </w:r>
            <w:r>
              <w:t xml:space="preserve"> </w:t>
            </w:r>
          </w:p>
        </w:tc>
      </w:tr>
      <w:tr w:rsidR="00662C9A" w14:paraId="7A4580C7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1A3CA" w14:textId="77777777" w:rsidR="00CF4DBF" w:rsidRDefault="00881536">
            <w:pPr>
              <w:widowControl w:val="0"/>
              <w:rPr>
                <w:b/>
              </w:rPr>
            </w:pPr>
            <w:r>
              <w:rPr>
                <w:b/>
              </w:rPr>
              <w:t>Describe the types of research data to be collected, treated and analyzed and their origin(s)?</w:t>
            </w:r>
          </w:p>
        </w:tc>
      </w:tr>
      <w:tr w:rsidR="00662C9A" w14:paraId="24B22679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A50FF" w14:textId="18C2833C" w:rsidR="008C29DE" w:rsidRPr="000302B0" w:rsidRDefault="00881536" w:rsidP="00DD6A9C">
            <w:pPr>
              <w:widowControl w:val="0"/>
            </w:pPr>
            <w:r>
              <w:t>Anonymized data</w:t>
            </w:r>
            <w:r w:rsidR="00972E68">
              <w:t xml:space="preserve"> </w:t>
            </w:r>
            <w:r>
              <w:t xml:space="preserve">about </w:t>
            </w:r>
            <w:r w:rsidR="007B20B0">
              <w:t xml:space="preserve">the </w:t>
            </w:r>
            <w:r>
              <w:t>awareness, understanding and usage of SRI by web developers</w:t>
            </w:r>
            <w:r w:rsidR="005A15B4">
              <w:t>.</w:t>
            </w:r>
            <w:r w:rsidR="00464FD7">
              <w:t xml:space="preserve"> These data will include demographic information (e.g., age, gender) and </w:t>
            </w:r>
            <w:r w:rsidR="006227BB">
              <w:t xml:space="preserve">the origin of the </w:t>
            </w:r>
            <w:r w:rsidR="00471F84">
              <w:t>answers</w:t>
            </w:r>
            <w:r w:rsidR="00DD6A9C">
              <w:t xml:space="preserve"> (e.g., W</w:t>
            </w:r>
            <w:r w:rsidR="006227BB">
              <w:t xml:space="preserve">ordpress, </w:t>
            </w:r>
            <w:r w:rsidR="00DD6A9C">
              <w:t>N</w:t>
            </w:r>
            <w:r w:rsidR="006227BB">
              <w:t>odejs, alumni</w:t>
            </w:r>
            <w:r w:rsidR="00AA147C">
              <w:t xml:space="preserve"> network</w:t>
            </w:r>
            <w:r w:rsidR="006227BB">
              <w:t xml:space="preserve">, </w:t>
            </w:r>
            <w:r w:rsidR="00AA147C">
              <w:t>survey platform</w:t>
            </w:r>
            <w:r w:rsidR="006227BB">
              <w:t>)</w:t>
            </w:r>
          </w:p>
        </w:tc>
      </w:tr>
      <w:tr w:rsidR="00662C9A" w14:paraId="3AB135EB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AAFA5" w14:textId="77777777" w:rsidR="00CF4DBF" w:rsidRDefault="00881536">
            <w:pPr>
              <w:widowControl w:val="0"/>
              <w:rPr>
                <w:b/>
              </w:rPr>
            </w:pPr>
            <w:r>
              <w:rPr>
                <w:b/>
              </w:rPr>
              <w:t>During the experiment, how will subject-subject anonymity be assured?</w:t>
            </w:r>
          </w:p>
        </w:tc>
      </w:tr>
      <w:tr w:rsidR="00662C9A" w14:paraId="0F5535D3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E3E34" w14:textId="02BB1605" w:rsidR="00CF4DBF" w:rsidRPr="00BC173D" w:rsidRDefault="00881536" w:rsidP="00C17CA9">
            <w:pPr>
              <w:widowControl w:val="0"/>
            </w:pPr>
            <w:r>
              <w:t>The email</w:t>
            </w:r>
            <w:r w:rsidR="007761D9">
              <w:t>s</w:t>
            </w:r>
            <w:r>
              <w:t xml:space="preserve"> sent to the par</w:t>
            </w:r>
            <w:r>
              <w:t xml:space="preserve">ticipants </w:t>
            </w:r>
            <w:r w:rsidR="007761D9">
              <w:t>will</w:t>
            </w:r>
            <w:r>
              <w:t xml:space="preserve"> not contain tracking code</w:t>
            </w:r>
            <w:r w:rsidR="007761D9">
              <w:t>s</w:t>
            </w:r>
            <w:r w:rsidR="005268C8">
              <w:t>; i.e</w:t>
            </w:r>
            <w:r w:rsidR="005D78DE">
              <w:t>.</w:t>
            </w:r>
            <w:r w:rsidR="00BC173D">
              <w:t xml:space="preserve">, </w:t>
            </w:r>
            <w:r w:rsidR="005268C8">
              <w:t>it</w:t>
            </w:r>
            <w:r w:rsidR="00BC173D">
              <w:t xml:space="preserve"> will not </w:t>
            </w:r>
            <w:r w:rsidR="005268C8">
              <w:t>be possible</w:t>
            </w:r>
            <w:r w:rsidR="00BC173D">
              <w:t xml:space="preserve"> to link </w:t>
            </w:r>
            <w:r w:rsidR="00054F37">
              <w:t xml:space="preserve">the </w:t>
            </w:r>
            <w:r w:rsidR="00923099">
              <w:t>participants</w:t>
            </w:r>
            <w:r w:rsidR="00BC173D">
              <w:t xml:space="preserve"> </w:t>
            </w:r>
            <w:r w:rsidR="0004473F">
              <w:t>to</w:t>
            </w:r>
            <w:r w:rsidR="001F4511">
              <w:t xml:space="preserve"> the</w:t>
            </w:r>
            <w:r w:rsidR="00BC173D">
              <w:t xml:space="preserve"> </w:t>
            </w:r>
            <w:r w:rsidR="00C93F02">
              <w:t>answers</w:t>
            </w:r>
            <w:r w:rsidR="00BC173D">
              <w:t>.</w:t>
            </w:r>
          </w:p>
        </w:tc>
      </w:tr>
      <w:tr w:rsidR="00662C9A" w14:paraId="09796085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E8677" w14:textId="77777777" w:rsidR="00CF4DBF" w:rsidRDefault="00881536">
            <w:pPr>
              <w:widowControl w:val="0"/>
              <w:rPr>
                <w:b/>
              </w:rPr>
            </w:pPr>
            <w:r>
              <w:rPr>
                <w:b/>
              </w:rPr>
              <w:t xml:space="preserve">Will the anonymity of the participants be reasonably guaranteed in the final data-set? </w:t>
            </w:r>
          </w:p>
        </w:tc>
      </w:tr>
      <w:tr w:rsidR="00662C9A" w14:paraId="7AE9F0F9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88744" w14:textId="77777777" w:rsidR="00CF4DBF" w:rsidRDefault="00881536">
            <w:pPr>
              <w:widowControl w:val="0"/>
            </w:pPr>
            <w:r>
              <w:t>Yes</w:t>
            </w:r>
          </w:p>
        </w:tc>
      </w:tr>
      <w:tr w:rsidR="00662C9A" w14:paraId="3D023B84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E8647" w14:textId="77777777" w:rsidR="00CF4DBF" w:rsidRDefault="00881536">
            <w:pPr>
              <w:widowControl w:val="0"/>
              <w:rPr>
                <w:b/>
              </w:rPr>
            </w:pPr>
            <w:r>
              <w:rPr>
                <w:b/>
              </w:rPr>
              <w:t xml:space="preserve">If the anonymity of the participants will not </w:t>
            </w:r>
            <w:r>
              <w:rPr>
                <w:b/>
              </w:rPr>
              <w:t>be guaranteed, please explain why</w:t>
            </w:r>
          </w:p>
        </w:tc>
      </w:tr>
      <w:tr w:rsidR="00662C9A" w14:paraId="60EFF9C2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21C2F" w14:textId="77777777" w:rsidR="00CF4DBF" w:rsidRDefault="00CF4DBF">
            <w:pPr>
              <w:widowControl w:val="0"/>
              <w:rPr>
                <w:b/>
              </w:rPr>
            </w:pPr>
          </w:p>
        </w:tc>
      </w:tr>
      <w:tr w:rsidR="00662C9A" w14:paraId="4466C663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D7AA3" w14:textId="77777777" w:rsidR="00CF4DBF" w:rsidRDefault="00881536">
            <w:pPr>
              <w:widowControl w:val="0"/>
              <w:rPr>
                <w:b/>
              </w:rPr>
            </w:pPr>
            <w:r>
              <w:rPr>
                <w:b/>
              </w:rPr>
              <w:t>Briefly describe how (where and on what media) the data will be stored, backed-up, managed and curated in short to medium term (during the lifetime of the project). It is highly recommended to use SWITCHDrive. If you pl</w:t>
            </w:r>
            <w:r>
              <w:rPr>
                <w:b/>
              </w:rPr>
              <w:t>an NOT to use SWITCHDrive, explain why and include a description of the protection mechanisms that will be put in place (e.g., cryptography, access control).</w:t>
            </w:r>
          </w:p>
        </w:tc>
      </w:tr>
      <w:tr w:rsidR="00662C9A" w14:paraId="5D3C4EB7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59184" w14:textId="6973E607" w:rsidR="00CF4DBF" w:rsidRDefault="00881536">
            <w:pPr>
              <w:widowControl w:val="0"/>
            </w:pPr>
            <w:r>
              <w:t>SWITCHDrive</w:t>
            </w:r>
            <w:r w:rsidR="00E0465D">
              <w:t xml:space="preserve"> + </w:t>
            </w:r>
            <w:r w:rsidR="00B7491B">
              <w:t xml:space="preserve">ISPLab </w:t>
            </w:r>
            <w:r w:rsidR="00E0465D">
              <w:t>backup</w:t>
            </w:r>
          </w:p>
        </w:tc>
      </w:tr>
      <w:tr w:rsidR="00662C9A" w14:paraId="6288DF5E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4B38B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lastRenderedPageBreak/>
              <w:t>For how long will the data kept after the end of the project?</w:t>
            </w:r>
          </w:p>
        </w:tc>
      </w:tr>
      <w:tr w:rsidR="00662C9A" w14:paraId="4283780F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E0D5D" w14:textId="355922B8" w:rsidR="00CF4DBF" w:rsidRPr="001B2082" w:rsidRDefault="00881536" w:rsidP="00881536">
            <w:pPr>
              <w:widowControl w:val="0"/>
            </w:pPr>
            <w:r>
              <w:t>We will keep t</w:t>
            </w:r>
            <w:r>
              <w:t xml:space="preserve">he </w:t>
            </w:r>
            <w:r w:rsidR="003555A9">
              <w:t xml:space="preserve">anonymized </w:t>
            </w:r>
            <w:r>
              <w:t xml:space="preserve">data </w:t>
            </w:r>
            <w:r>
              <w:t>as an art</w:t>
            </w:r>
            <w:r w:rsidR="00DB3B47">
              <w:t>e</w:t>
            </w:r>
            <w:r>
              <w:t>fact</w:t>
            </w:r>
            <w:r w:rsidR="00F64B5B">
              <w:t xml:space="preserve"> for generations to come</w:t>
            </w:r>
            <w:r>
              <w:t>.</w:t>
            </w:r>
          </w:p>
        </w:tc>
      </w:tr>
      <w:tr w:rsidR="00662C9A" w14:paraId="7F1DE9E9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1B808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If the data-set is intended to be shared with other institutions, under which conditions will it be shared and what data protection mechanisms do you intend to apply further (if any).</w:t>
            </w:r>
          </w:p>
        </w:tc>
      </w:tr>
      <w:tr w:rsidR="00662C9A" w14:paraId="54A9B45E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39C23" w14:textId="059D5834" w:rsidR="00CF4DBF" w:rsidRDefault="00881536" w:rsidP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t>We might share t</w:t>
            </w:r>
            <w:r>
              <w:t xml:space="preserve">he </w:t>
            </w:r>
            <w:r w:rsidR="003555A9">
              <w:t xml:space="preserve">anonymized </w:t>
            </w:r>
            <w:r>
              <w:t xml:space="preserve">data </w:t>
            </w:r>
            <w:bookmarkStart w:id="0" w:name="_GoBack"/>
            <w:bookmarkEnd w:id="0"/>
            <w:r>
              <w:t>on Zenodo for reproducibility purposes.</w:t>
            </w:r>
          </w:p>
        </w:tc>
      </w:tr>
      <w:tr w:rsidR="00662C9A" w14:paraId="05C55DFD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96932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b/>
              </w:rPr>
              <w:t>If yes, briefly state why it is suitable and under what conditions:</w:t>
            </w:r>
          </w:p>
        </w:tc>
      </w:tr>
      <w:tr w:rsidR="00662C9A" w14:paraId="1E0D30ED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35693" w14:textId="77777777" w:rsidR="00CF4DBF" w:rsidRDefault="00CF4DBF">
            <w:pPr>
              <w:widowControl w:val="0"/>
            </w:pPr>
          </w:p>
        </w:tc>
      </w:tr>
      <w:tr w:rsidR="00662C9A" w14:paraId="4C61589F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AC0BF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b/>
              </w:rPr>
              <w:t>How many participants will you (roughly) need for the study?</w:t>
            </w:r>
          </w:p>
        </w:tc>
      </w:tr>
      <w:tr w:rsidR="00662C9A" w14:paraId="66F55D57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1A1B4" w14:textId="20006F98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N/A</w:t>
            </w:r>
          </w:p>
        </w:tc>
      </w:tr>
      <w:tr w:rsidR="00662C9A" w14:paraId="2DD37D11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0AC279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 xml:space="preserve">Do you need a minimum number of participants per session in order to be able to run a session? </w:t>
            </w:r>
          </w:p>
        </w:tc>
      </w:tr>
      <w:tr w:rsidR="00662C9A" w14:paraId="16B5C571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1B83D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No</w:t>
            </w:r>
          </w:p>
        </w:tc>
      </w:tr>
      <w:tr w:rsidR="00662C9A" w14:paraId="60CE2909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44C40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b/>
              </w:rPr>
              <w:t>If your minimal session size is larger than 13 participants, please explain why it is not possible to run smaller sessions:</w:t>
            </w:r>
          </w:p>
        </w:tc>
      </w:tr>
      <w:tr w:rsidR="00662C9A" w14:paraId="5B081826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092CCA" w14:textId="1A4933B5" w:rsidR="00CF4DBF" w:rsidRDefault="00CF4D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662C9A" w14:paraId="0E8B0C1D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350AE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b/>
              </w:rPr>
              <w:t xml:space="preserve">When do you plan to run the </w:t>
            </w:r>
            <w:r>
              <w:rPr>
                <w:b/>
              </w:rPr>
              <w:t>study?</w:t>
            </w:r>
          </w:p>
        </w:tc>
      </w:tr>
      <w:tr w:rsidR="00662C9A" w14:paraId="00C3F91C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C7367" w14:textId="19281C7F" w:rsidR="00CF4DBF" w:rsidRDefault="00881536" w:rsidP="006744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Start in </w:t>
            </w:r>
            <w:r w:rsidR="006744DC">
              <w:t>September</w:t>
            </w:r>
            <w:r w:rsidR="00E572EB">
              <w:t xml:space="preserve"> 2019</w:t>
            </w:r>
          </w:p>
        </w:tc>
      </w:tr>
      <w:tr w:rsidR="00662C9A" w14:paraId="00063A7C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84D9B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b/>
              </w:rPr>
              <w:t>Do you plan to use the ORSEE subject-pool for the recruitment of participants?</w:t>
            </w:r>
          </w:p>
        </w:tc>
      </w:tr>
      <w:tr w:rsidR="00662C9A" w14:paraId="7DC6D9A5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FE59C7" w14:textId="6D12FEC3" w:rsidR="00CF4DBF" w:rsidRDefault="00881536" w:rsidP="006744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No</w:t>
            </w:r>
          </w:p>
        </w:tc>
      </w:tr>
      <w:tr w:rsidR="00662C9A" w14:paraId="04606EC1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878D5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b/>
              </w:rPr>
              <w:t>If no, how do you plan to recruit the participants?</w:t>
            </w:r>
          </w:p>
        </w:tc>
      </w:tr>
      <w:tr w:rsidR="00662C9A" w14:paraId="5B74E042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5A0C2" w14:textId="0212BC42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We will send emails to software </w:t>
            </w:r>
            <w:r w:rsidR="003B3D9C">
              <w:t>developers</w:t>
            </w:r>
            <w:r>
              <w:t xml:space="preserve"> who </w:t>
            </w:r>
            <w:r w:rsidR="009D6CE7">
              <w:t xml:space="preserve">manage domain names, </w:t>
            </w:r>
            <w:r w:rsidR="00ED2363">
              <w:t xml:space="preserve">publicly share </w:t>
            </w:r>
            <w:r>
              <w:t xml:space="preserve">their </w:t>
            </w:r>
            <w:r w:rsidR="00F20AA3">
              <w:t xml:space="preserve">email </w:t>
            </w:r>
            <w:r>
              <w:t>addres</w:t>
            </w:r>
            <w:r w:rsidR="003B3D9C">
              <w:t>s</w:t>
            </w:r>
            <w:r>
              <w:t xml:space="preserve"> on </w:t>
            </w:r>
            <w:r w:rsidR="00F20AA3">
              <w:t>webpages</w:t>
            </w:r>
            <w:r w:rsidR="003132A5">
              <w:t xml:space="preserve"> </w:t>
            </w:r>
            <w:r w:rsidR="009D6CE7">
              <w:t>or</w:t>
            </w:r>
            <w:r w:rsidR="003132A5">
              <w:t xml:space="preserve"> registered on survey platforms</w:t>
            </w:r>
            <w:r>
              <w:t>.</w:t>
            </w:r>
          </w:p>
        </w:tc>
      </w:tr>
      <w:tr w:rsidR="00662C9A" w14:paraId="0A86E4C5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C1D25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b/>
              </w:rPr>
              <w:t>For SNSF application: Do you need an approval letter from the HEC Ethics Committee?</w:t>
            </w:r>
          </w:p>
        </w:tc>
      </w:tr>
      <w:tr w:rsidR="00662C9A" w14:paraId="327A434B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30240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N/A</w:t>
            </w:r>
          </w:p>
        </w:tc>
      </w:tr>
      <w:tr w:rsidR="00662C9A" w14:paraId="6596B75B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45968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b/>
              </w:rPr>
              <w:t xml:space="preserve">Do you have any further questions or comments? Please note them here or contact us via </w:t>
            </w:r>
            <w:r>
              <w:rPr>
                <w:b/>
              </w:rPr>
              <w:t>hec-labex@unil.ch</w:t>
            </w:r>
          </w:p>
        </w:tc>
      </w:tr>
      <w:tr w:rsidR="00662C9A" w14:paraId="77501A10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51053" w14:textId="77777777" w:rsidR="00CF4DBF" w:rsidRDefault="00CF4D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662C9A" w14:paraId="6FB1E544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4D6D1" w14:textId="77777777" w:rsidR="00CF4DBF" w:rsidRDefault="008815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FF0000"/>
              </w:rPr>
            </w:pPr>
            <w:r>
              <w:rPr>
                <w:b/>
                <w:color w:val="FF0000"/>
              </w:rPr>
              <w:t>Accepted by Ethics Committee</w:t>
            </w:r>
          </w:p>
        </w:tc>
      </w:tr>
    </w:tbl>
    <w:p w14:paraId="28791EA8" w14:textId="648F67BA" w:rsidR="00CF4DBF" w:rsidRDefault="00CF4DBF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sectPr w:rsidR="00CF4DBF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105C8"/>
    <w:multiLevelType w:val="hybridMultilevel"/>
    <w:tmpl w:val="E9F028BA"/>
    <w:lvl w:ilvl="0" w:tplc="6F6AAA34">
      <w:start w:val="1"/>
      <w:numFmt w:val="decimal"/>
      <w:lvlText w:val="%1."/>
      <w:lvlJc w:val="left"/>
      <w:pPr>
        <w:ind w:left="720" w:hanging="360"/>
      </w:pPr>
    </w:lvl>
    <w:lvl w:ilvl="1" w:tplc="41AE303A" w:tentative="1">
      <w:start w:val="1"/>
      <w:numFmt w:val="lowerLetter"/>
      <w:lvlText w:val="%2."/>
      <w:lvlJc w:val="left"/>
      <w:pPr>
        <w:ind w:left="1440" w:hanging="360"/>
      </w:pPr>
    </w:lvl>
    <w:lvl w:ilvl="2" w:tplc="6748C9E6" w:tentative="1">
      <w:start w:val="1"/>
      <w:numFmt w:val="lowerRoman"/>
      <w:lvlText w:val="%3."/>
      <w:lvlJc w:val="right"/>
      <w:pPr>
        <w:ind w:left="2160" w:hanging="180"/>
      </w:pPr>
    </w:lvl>
    <w:lvl w:ilvl="3" w:tplc="1122875C" w:tentative="1">
      <w:start w:val="1"/>
      <w:numFmt w:val="decimal"/>
      <w:lvlText w:val="%4."/>
      <w:lvlJc w:val="left"/>
      <w:pPr>
        <w:ind w:left="2880" w:hanging="360"/>
      </w:pPr>
    </w:lvl>
    <w:lvl w:ilvl="4" w:tplc="74AA1B74" w:tentative="1">
      <w:start w:val="1"/>
      <w:numFmt w:val="lowerLetter"/>
      <w:lvlText w:val="%5."/>
      <w:lvlJc w:val="left"/>
      <w:pPr>
        <w:ind w:left="3600" w:hanging="360"/>
      </w:pPr>
    </w:lvl>
    <w:lvl w:ilvl="5" w:tplc="AABEB9DE" w:tentative="1">
      <w:start w:val="1"/>
      <w:numFmt w:val="lowerRoman"/>
      <w:lvlText w:val="%6."/>
      <w:lvlJc w:val="right"/>
      <w:pPr>
        <w:ind w:left="4320" w:hanging="180"/>
      </w:pPr>
    </w:lvl>
    <w:lvl w:ilvl="6" w:tplc="196203D8" w:tentative="1">
      <w:start w:val="1"/>
      <w:numFmt w:val="decimal"/>
      <w:lvlText w:val="%7."/>
      <w:lvlJc w:val="left"/>
      <w:pPr>
        <w:ind w:left="5040" w:hanging="360"/>
      </w:pPr>
    </w:lvl>
    <w:lvl w:ilvl="7" w:tplc="F6526F04" w:tentative="1">
      <w:start w:val="1"/>
      <w:numFmt w:val="lowerLetter"/>
      <w:lvlText w:val="%8."/>
      <w:lvlJc w:val="left"/>
      <w:pPr>
        <w:ind w:left="5760" w:hanging="360"/>
      </w:pPr>
    </w:lvl>
    <w:lvl w:ilvl="8" w:tplc="4AD41D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3C4801"/>
    <w:multiLevelType w:val="multilevel"/>
    <w:tmpl w:val="2E140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BA634EE"/>
    <w:multiLevelType w:val="hybridMultilevel"/>
    <w:tmpl w:val="91C6C8F4"/>
    <w:lvl w:ilvl="0" w:tplc="0550066E">
      <w:start w:val="1"/>
      <w:numFmt w:val="decimal"/>
      <w:lvlText w:val="%1."/>
      <w:lvlJc w:val="left"/>
      <w:pPr>
        <w:ind w:left="720" w:hanging="360"/>
      </w:pPr>
    </w:lvl>
    <w:lvl w:ilvl="1" w:tplc="EC481FF0" w:tentative="1">
      <w:start w:val="1"/>
      <w:numFmt w:val="lowerLetter"/>
      <w:lvlText w:val="%2."/>
      <w:lvlJc w:val="left"/>
      <w:pPr>
        <w:ind w:left="1440" w:hanging="360"/>
      </w:pPr>
    </w:lvl>
    <w:lvl w:ilvl="2" w:tplc="7A28DBF8" w:tentative="1">
      <w:start w:val="1"/>
      <w:numFmt w:val="lowerRoman"/>
      <w:lvlText w:val="%3."/>
      <w:lvlJc w:val="right"/>
      <w:pPr>
        <w:ind w:left="2160" w:hanging="180"/>
      </w:pPr>
    </w:lvl>
    <w:lvl w:ilvl="3" w:tplc="4FF007C6" w:tentative="1">
      <w:start w:val="1"/>
      <w:numFmt w:val="decimal"/>
      <w:lvlText w:val="%4."/>
      <w:lvlJc w:val="left"/>
      <w:pPr>
        <w:ind w:left="2880" w:hanging="360"/>
      </w:pPr>
    </w:lvl>
    <w:lvl w:ilvl="4" w:tplc="B7D04FC0" w:tentative="1">
      <w:start w:val="1"/>
      <w:numFmt w:val="lowerLetter"/>
      <w:lvlText w:val="%5."/>
      <w:lvlJc w:val="left"/>
      <w:pPr>
        <w:ind w:left="3600" w:hanging="360"/>
      </w:pPr>
    </w:lvl>
    <w:lvl w:ilvl="5" w:tplc="08BEB9EC" w:tentative="1">
      <w:start w:val="1"/>
      <w:numFmt w:val="lowerRoman"/>
      <w:lvlText w:val="%6."/>
      <w:lvlJc w:val="right"/>
      <w:pPr>
        <w:ind w:left="4320" w:hanging="180"/>
      </w:pPr>
    </w:lvl>
    <w:lvl w:ilvl="6" w:tplc="47A4B572" w:tentative="1">
      <w:start w:val="1"/>
      <w:numFmt w:val="decimal"/>
      <w:lvlText w:val="%7."/>
      <w:lvlJc w:val="left"/>
      <w:pPr>
        <w:ind w:left="5040" w:hanging="360"/>
      </w:pPr>
    </w:lvl>
    <w:lvl w:ilvl="7" w:tplc="627EF36A" w:tentative="1">
      <w:start w:val="1"/>
      <w:numFmt w:val="lowerLetter"/>
      <w:lvlText w:val="%8."/>
      <w:lvlJc w:val="left"/>
      <w:pPr>
        <w:ind w:left="5760" w:hanging="360"/>
      </w:pPr>
    </w:lvl>
    <w:lvl w:ilvl="8" w:tplc="BA84D8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806E91"/>
    <w:multiLevelType w:val="hybridMultilevel"/>
    <w:tmpl w:val="81A4EC3E"/>
    <w:lvl w:ilvl="0" w:tplc="60A87D34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C1FA1B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6AB8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CCDA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86C3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3206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EEC3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7A7E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F032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606CF4"/>
    <w:multiLevelType w:val="hybridMultilevel"/>
    <w:tmpl w:val="6F3842F8"/>
    <w:lvl w:ilvl="0" w:tplc="4F70E462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 w:val="0"/>
      </w:rPr>
    </w:lvl>
    <w:lvl w:ilvl="1" w:tplc="2FC61E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1A1C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884E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FE34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1059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22BC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7687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6CCC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41588F"/>
    <w:multiLevelType w:val="hybridMultilevel"/>
    <w:tmpl w:val="1270D7C8"/>
    <w:lvl w:ilvl="0" w:tplc="3DF2E33A">
      <w:start w:val="1"/>
      <w:numFmt w:val="decimal"/>
      <w:lvlText w:val="%1."/>
      <w:lvlJc w:val="left"/>
      <w:pPr>
        <w:ind w:left="720" w:hanging="360"/>
      </w:pPr>
    </w:lvl>
    <w:lvl w:ilvl="1" w:tplc="A6768BA8">
      <w:start w:val="1"/>
      <w:numFmt w:val="lowerLetter"/>
      <w:lvlText w:val="%2."/>
      <w:lvlJc w:val="left"/>
      <w:pPr>
        <w:ind w:left="1440" w:hanging="360"/>
      </w:pPr>
    </w:lvl>
    <w:lvl w:ilvl="2" w:tplc="40C07446" w:tentative="1">
      <w:start w:val="1"/>
      <w:numFmt w:val="lowerRoman"/>
      <w:lvlText w:val="%3."/>
      <w:lvlJc w:val="right"/>
      <w:pPr>
        <w:ind w:left="2160" w:hanging="180"/>
      </w:pPr>
    </w:lvl>
    <w:lvl w:ilvl="3" w:tplc="32C4060E" w:tentative="1">
      <w:start w:val="1"/>
      <w:numFmt w:val="decimal"/>
      <w:lvlText w:val="%4."/>
      <w:lvlJc w:val="left"/>
      <w:pPr>
        <w:ind w:left="2880" w:hanging="360"/>
      </w:pPr>
    </w:lvl>
    <w:lvl w:ilvl="4" w:tplc="C7D271DA" w:tentative="1">
      <w:start w:val="1"/>
      <w:numFmt w:val="lowerLetter"/>
      <w:lvlText w:val="%5."/>
      <w:lvlJc w:val="left"/>
      <w:pPr>
        <w:ind w:left="3600" w:hanging="360"/>
      </w:pPr>
    </w:lvl>
    <w:lvl w:ilvl="5" w:tplc="5574D9EC" w:tentative="1">
      <w:start w:val="1"/>
      <w:numFmt w:val="lowerRoman"/>
      <w:lvlText w:val="%6."/>
      <w:lvlJc w:val="right"/>
      <w:pPr>
        <w:ind w:left="4320" w:hanging="180"/>
      </w:pPr>
    </w:lvl>
    <w:lvl w:ilvl="6" w:tplc="E716DCC4" w:tentative="1">
      <w:start w:val="1"/>
      <w:numFmt w:val="decimal"/>
      <w:lvlText w:val="%7."/>
      <w:lvlJc w:val="left"/>
      <w:pPr>
        <w:ind w:left="5040" w:hanging="360"/>
      </w:pPr>
    </w:lvl>
    <w:lvl w:ilvl="7" w:tplc="CF4C1804" w:tentative="1">
      <w:start w:val="1"/>
      <w:numFmt w:val="lowerLetter"/>
      <w:lvlText w:val="%8."/>
      <w:lvlJc w:val="left"/>
      <w:pPr>
        <w:ind w:left="5760" w:hanging="360"/>
      </w:pPr>
    </w:lvl>
    <w:lvl w:ilvl="8" w:tplc="9F2CC7C2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jUzsjAztDA1sjRU0lEKTi0uzszPAykwrgUALUG2cCwAAAA="/>
  </w:docVars>
  <w:rsids>
    <w:rsidRoot w:val="00CF4DBF"/>
    <w:rsid w:val="000025E9"/>
    <w:rsid w:val="00007AC3"/>
    <w:rsid w:val="000302B0"/>
    <w:rsid w:val="0004473F"/>
    <w:rsid w:val="00051051"/>
    <w:rsid w:val="00054F37"/>
    <w:rsid w:val="00061F66"/>
    <w:rsid w:val="00081968"/>
    <w:rsid w:val="000938AC"/>
    <w:rsid w:val="000A412F"/>
    <w:rsid w:val="000B6E57"/>
    <w:rsid w:val="001006C1"/>
    <w:rsid w:val="0010246B"/>
    <w:rsid w:val="00114251"/>
    <w:rsid w:val="00124948"/>
    <w:rsid w:val="001357E4"/>
    <w:rsid w:val="001B2082"/>
    <w:rsid w:val="001D7EF1"/>
    <w:rsid w:val="001F4511"/>
    <w:rsid w:val="00235CF0"/>
    <w:rsid w:val="002402F5"/>
    <w:rsid w:val="00246639"/>
    <w:rsid w:val="0026626E"/>
    <w:rsid w:val="002D246B"/>
    <w:rsid w:val="002D6E7A"/>
    <w:rsid w:val="003040C7"/>
    <w:rsid w:val="0030520F"/>
    <w:rsid w:val="00311F50"/>
    <w:rsid w:val="003132A5"/>
    <w:rsid w:val="00354E26"/>
    <w:rsid w:val="003555A9"/>
    <w:rsid w:val="00365115"/>
    <w:rsid w:val="0037533B"/>
    <w:rsid w:val="00377FC1"/>
    <w:rsid w:val="00381D7F"/>
    <w:rsid w:val="003830B8"/>
    <w:rsid w:val="0038584B"/>
    <w:rsid w:val="003937EC"/>
    <w:rsid w:val="003B1514"/>
    <w:rsid w:val="003B3D9C"/>
    <w:rsid w:val="003D5998"/>
    <w:rsid w:val="003E472D"/>
    <w:rsid w:val="003E4D9B"/>
    <w:rsid w:val="00410E9F"/>
    <w:rsid w:val="00417842"/>
    <w:rsid w:val="0042509F"/>
    <w:rsid w:val="00427F53"/>
    <w:rsid w:val="00464FD7"/>
    <w:rsid w:val="00466E11"/>
    <w:rsid w:val="00471F84"/>
    <w:rsid w:val="00473CF1"/>
    <w:rsid w:val="004A132F"/>
    <w:rsid w:val="004A7084"/>
    <w:rsid w:val="005268C8"/>
    <w:rsid w:val="00561EC8"/>
    <w:rsid w:val="00564D14"/>
    <w:rsid w:val="00565022"/>
    <w:rsid w:val="005A15B4"/>
    <w:rsid w:val="005B0135"/>
    <w:rsid w:val="005B2766"/>
    <w:rsid w:val="005D1978"/>
    <w:rsid w:val="005D4980"/>
    <w:rsid w:val="005D78DE"/>
    <w:rsid w:val="00621F42"/>
    <w:rsid w:val="006227BB"/>
    <w:rsid w:val="006244C7"/>
    <w:rsid w:val="00646919"/>
    <w:rsid w:val="00662C9A"/>
    <w:rsid w:val="00667DFD"/>
    <w:rsid w:val="006744DC"/>
    <w:rsid w:val="0068522A"/>
    <w:rsid w:val="0069156E"/>
    <w:rsid w:val="006B329C"/>
    <w:rsid w:val="006C7C9C"/>
    <w:rsid w:val="00705597"/>
    <w:rsid w:val="0071784D"/>
    <w:rsid w:val="00742D58"/>
    <w:rsid w:val="0074758D"/>
    <w:rsid w:val="00754161"/>
    <w:rsid w:val="007550B1"/>
    <w:rsid w:val="0075706F"/>
    <w:rsid w:val="007761D9"/>
    <w:rsid w:val="00776AEC"/>
    <w:rsid w:val="00794243"/>
    <w:rsid w:val="007964B1"/>
    <w:rsid w:val="007A74B6"/>
    <w:rsid w:val="007B071A"/>
    <w:rsid w:val="007B20B0"/>
    <w:rsid w:val="007D5B58"/>
    <w:rsid w:val="00831BD8"/>
    <w:rsid w:val="00832B9B"/>
    <w:rsid w:val="00832E9D"/>
    <w:rsid w:val="00854467"/>
    <w:rsid w:val="00876774"/>
    <w:rsid w:val="00881536"/>
    <w:rsid w:val="008858DD"/>
    <w:rsid w:val="00890D86"/>
    <w:rsid w:val="008913EF"/>
    <w:rsid w:val="008A542A"/>
    <w:rsid w:val="008C29DE"/>
    <w:rsid w:val="008D144A"/>
    <w:rsid w:val="008E275F"/>
    <w:rsid w:val="008E6F9D"/>
    <w:rsid w:val="008F16C1"/>
    <w:rsid w:val="00901303"/>
    <w:rsid w:val="009018C1"/>
    <w:rsid w:val="009116B6"/>
    <w:rsid w:val="00923099"/>
    <w:rsid w:val="00930EFC"/>
    <w:rsid w:val="00946CC6"/>
    <w:rsid w:val="009479A1"/>
    <w:rsid w:val="00951AAB"/>
    <w:rsid w:val="00972E68"/>
    <w:rsid w:val="00974A14"/>
    <w:rsid w:val="00975BED"/>
    <w:rsid w:val="00985B07"/>
    <w:rsid w:val="0099543D"/>
    <w:rsid w:val="00997898"/>
    <w:rsid w:val="009A3AC3"/>
    <w:rsid w:val="009C6FF2"/>
    <w:rsid w:val="009D2C4F"/>
    <w:rsid w:val="009D6CE7"/>
    <w:rsid w:val="009F7E45"/>
    <w:rsid w:val="00A10790"/>
    <w:rsid w:val="00A11730"/>
    <w:rsid w:val="00A62C65"/>
    <w:rsid w:val="00A95F9E"/>
    <w:rsid w:val="00A9675D"/>
    <w:rsid w:val="00AA147C"/>
    <w:rsid w:val="00AA3EBA"/>
    <w:rsid w:val="00AB1823"/>
    <w:rsid w:val="00AC5FD6"/>
    <w:rsid w:val="00AE515F"/>
    <w:rsid w:val="00B0473A"/>
    <w:rsid w:val="00B13C61"/>
    <w:rsid w:val="00B14D98"/>
    <w:rsid w:val="00B37DC6"/>
    <w:rsid w:val="00B511AC"/>
    <w:rsid w:val="00B65471"/>
    <w:rsid w:val="00B66FE5"/>
    <w:rsid w:val="00B7491B"/>
    <w:rsid w:val="00BC173D"/>
    <w:rsid w:val="00BE6E00"/>
    <w:rsid w:val="00C1409C"/>
    <w:rsid w:val="00C174A2"/>
    <w:rsid w:val="00C17CA9"/>
    <w:rsid w:val="00C4021D"/>
    <w:rsid w:val="00C67748"/>
    <w:rsid w:val="00C93F02"/>
    <w:rsid w:val="00C94F66"/>
    <w:rsid w:val="00CE1AA5"/>
    <w:rsid w:val="00CF3A80"/>
    <w:rsid w:val="00CF4DBF"/>
    <w:rsid w:val="00D025F5"/>
    <w:rsid w:val="00D11DAC"/>
    <w:rsid w:val="00D22D32"/>
    <w:rsid w:val="00D549F1"/>
    <w:rsid w:val="00D63DD2"/>
    <w:rsid w:val="00D81286"/>
    <w:rsid w:val="00D86005"/>
    <w:rsid w:val="00D860D8"/>
    <w:rsid w:val="00D911FF"/>
    <w:rsid w:val="00D9310D"/>
    <w:rsid w:val="00D958A4"/>
    <w:rsid w:val="00DB3B47"/>
    <w:rsid w:val="00DC0A9F"/>
    <w:rsid w:val="00DC614D"/>
    <w:rsid w:val="00DC629B"/>
    <w:rsid w:val="00DD6A9C"/>
    <w:rsid w:val="00DE0A00"/>
    <w:rsid w:val="00DF27D5"/>
    <w:rsid w:val="00E0465D"/>
    <w:rsid w:val="00E055B2"/>
    <w:rsid w:val="00E15550"/>
    <w:rsid w:val="00E164F3"/>
    <w:rsid w:val="00E229CD"/>
    <w:rsid w:val="00E32FF8"/>
    <w:rsid w:val="00E33D4C"/>
    <w:rsid w:val="00E40055"/>
    <w:rsid w:val="00E45709"/>
    <w:rsid w:val="00E51BBB"/>
    <w:rsid w:val="00E564BD"/>
    <w:rsid w:val="00E572EB"/>
    <w:rsid w:val="00EB396C"/>
    <w:rsid w:val="00EC1A7A"/>
    <w:rsid w:val="00EC5156"/>
    <w:rsid w:val="00ED2363"/>
    <w:rsid w:val="00EE334E"/>
    <w:rsid w:val="00EE7A46"/>
    <w:rsid w:val="00F136FA"/>
    <w:rsid w:val="00F14856"/>
    <w:rsid w:val="00F20AA3"/>
    <w:rsid w:val="00F31B7A"/>
    <w:rsid w:val="00F40E9E"/>
    <w:rsid w:val="00F42468"/>
    <w:rsid w:val="00F53C3A"/>
    <w:rsid w:val="00F56D5C"/>
    <w:rsid w:val="00F636F1"/>
    <w:rsid w:val="00F64B5B"/>
    <w:rsid w:val="00F8669F"/>
    <w:rsid w:val="00FC10C7"/>
    <w:rsid w:val="00FC7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EBEC0A6-915E-49DF-A00D-49875B77B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name w:val="a"/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D931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31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31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31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31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10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10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F16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4251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142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25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997316-703B-41B0-A3FA-E56ABFD60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04</Words>
  <Characters>401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ggenbe</dc:creator>
  <cp:lastModifiedBy>Olamide Omolola</cp:lastModifiedBy>
  <cp:revision>3</cp:revision>
  <dcterms:created xsi:type="dcterms:W3CDTF">2019-08-29T15:19:00Z</dcterms:created>
  <dcterms:modified xsi:type="dcterms:W3CDTF">2019-08-29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</Properties>
</file>